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00301F63" w:rsidR="007B21B6" w:rsidRPr="00293D36" w:rsidRDefault="000B0F59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UARY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26CE1360" w:rsidR="007B21B6" w:rsidRPr="00293D36" w:rsidRDefault="000B0F59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3 -01-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9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am – 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2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5D3D2E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03C228CA" w:rsidR="005D3D2E" w:rsidRDefault="005D3D2E" w:rsidP="005D3D2E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School: </w:t>
            </w:r>
            <w:r w:rsidRPr="00551F4D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MS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6A8FC82F" w:rsidR="005D3D2E" w:rsidRDefault="00551F4D" w:rsidP="005D3D2E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Program: </w:t>
            </w:r>
            <w:r w:rsidRPr="00551F4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A Journalism</w:t>
            </w:r>
          </w:p>
        </w:tc>
      </w:tr>
      <w:tr w:rsidR="005D3D2E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28FF9E4C" w:rsidR="005D3D2E" w:rsidRDefault="005D3D2E" w:rsidP="005D3D2E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Code : </w:t>
            </w:r>
            <w:r w:rsidRPr="00551F4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AJ2001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1FB52E9A" w:rsidR="005D3D2E" w:rsidRDefault="005D3D2E" w:rsidP="005D3D2E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8801A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551F4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Radio and Television Production </w:t>
            </w:r>
          </w:p>
        </w:tc>
      </w:tr>
      <w:tr w:rsidR="005D3D2E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4C7298BD" w:rsidR="005D3D2E" w:rsidRDefault="005D3D2E" w:rsidP="005D3D2E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88594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V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3AB6E887" w14:textId="4043F962" w:rsidR="005D3D2E" w:rsidRDefault="005D3D2E" w:rsidP="005D3D2E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2986" w:type="dxa"/>
            <w:vAlign w:val="center"/>
          </w:tcPr>
          <w:p w14:paraId="14698EC9" w14:textId="76DB98E2" w:rsidR="005D3D2E" w:rsidRDefault="005D3D2E" w:rsidP="005D3D2E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</w:t>
            </w:r>
            <w:r w:rsidRPr="00054535">
              <w:rPr>
                <w:rFonts w:ascii="Cambria" w:hAnsi="Cambria" w:cstheme="minorHAnsi"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0C1B933F" w:rsidR="00BC621A" w:rsidRDefault="005D3D2E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1735" w:type="dxa"/>
          </w:tcPr>
          <w:p w14:paraId="15E465AD" w14:textId="0E90F223" w:rsidR="00BC621A" w:rsidRDefault="005D3D2E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735" w:type="dxa"/>
          </w:tcPr>
          <w:p w14:paraId="761D572A" w14:textId="69A5F4C4" w:rsidR="00BC621A" w:rsidRDefault="005D3D2E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735" w:type="dxa"/>
          </w:tcPr>
          <w:p w14:paraId="5EA5E4BC" w14:textId="5108BABB" w:rsidR="00BC621A" w:rsidRDefault="005D3D2E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0</w:t>
            </w:r>
          </w:p>
        </w:tc>
        <w:tc>
          <w:tcPr>
            <w:tcW w:w="1942" w:type="dxa"/>
          </w:tcPr>
          <w:p w14:paraId="1D44F184" w14:textId="56F083C1" w:rsidR="00BC621A" w:rsidRDefault="005D3D2E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152260E8" w:rsidR="00D307C6" w:rsidRPr="00293D36" w:rsidRDefault="00D307C6" w:rsidP="00BE3126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</w:t>
            </w:r>
            <w:r w:rsidR="00BE312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                                         </w:t>
            </w:r>
            <w:bookmarkStart w:id="0" w:name="_GoBack"/>
            <w:bookmarkEnd w:id="0"/>
            <w:r w:rsidR="00BE3126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BE312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="00BE3126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</w:t>
            </w:r>
            <w:r w:rsidR="00BE312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="00BE3126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1B701E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11AEC9E9" w:rsidR="00C824A3" w:rsidRPr="003B57FF" w:rsidRDefault="00F37B74" w:rsidP="00D86B8A">
            <w:pPr>
              <w:tabs>
                <w:tab w:val="left" w:pos="3048"/>
              </w:tabs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What is the function of a CCU (Camera Control Unit)?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5D5CF01A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315F36EB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10AB8864" w:rsidR="00C824A3" w:rsidRPr="003B57FF" w:rsidRDefault="00F37B74" w:rsidP="00D86B8A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 xml:space="preserve">What is a shot gun </w:t>
            </w:r>
            <w:r w:rsidR="001F5FF1" w:rsidRPr="003B57FF">
              <w:rPr>
                <w:rFonts w:ascii="Cambria" w:hAnsi="Cambria" w:cstheme="minorHAnsi"/>
                <w:sz w:val="24"/>
                <w:szCs w:val="24"/>
              </w:rPr>
              <w:t>microphone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5173FBC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2CCAA22D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08BE7F90" w:rsidR="00C824A3" w:rsidRPr="003B57FF" w:rsidRDefault="00F37B74" w:rsidP="00D86B8A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What is a two-shot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698F9F97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74BC52CA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6BA36377" w14:textId="1F5DC35D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17E3545E" w:rsidR="00C824A3" w:rsidRPr="003B57FF" w:rsidRDefault="00D86B8A" w:rsidP="00D86B8A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 xml:space="preserve">Who is known as the father of </w:t>
            </w:r>
            <w:r w:rsidR="00F37B74" w:rsidRPr="003B57FF">
              <w:rPr>
                <w:rFonts w:ascii="Cambria" w:hAnsi="Cambria" w:cstheme="minorHAnsi"/>
                <w:sz w:val="24"/>
                <w:szCs w:val="24"/>
              </w:rPr>
              <w:t>Television</w:t>
            </w:r>
            <w:r w:rsidRPr="003B57FF">
              <w:rPr>
                <w:rFonts w:ascii="Cambria" w:hAnsi="Cambria" w:cstheme="minorHAnsi"/>
                <w:sz w:val="24"/>
                <w:szCs w:val="24"/>
              </w:rPr>
              <w:t>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45EA65EE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21212965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2B1E1DFD" w14:textId="3F03E895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126167E6" w:rsidR="00C824A3" w:rsidRPr="003B57FF" w:rsidRDefault="00D86B8A" w:rsidP="00D86B8A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 xml:space="preserve">Discuss the advantages of </w:t>
            </w:r>
            <w:r w:rsidR="00F37B74" w:rsidRPr="003B57FF">
              <w:rPr>
                <w:rFonts w:ascii="Cambria" w:hAnsi="Cambria" w:cstheme="minorHAnsi"/>
                <w:sz w:val="24"/>
                <w:szCs w:val="24"/>
              </w:rPr>
              <w:t>TV</w:t>
            </w:r>
            <w:r w:rsidRPr="003B57FF">
              <w:rPr>
                <w:rFonts w:ascii="Cambria" w:hAnsi="Cambria" w:cstheme="minorHAnsi"/>
                <w:sz w:val="24"/>
                <w:szCs w:val="24"/>
              </w:rPr>
              <w:t xml:space="preserve"> as a mass medium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4C5541E3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2F6F822F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076DE0" w:rsidRPr="00293D36" w14:paraId="01AC2B5E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6C7F7F59" w:rsidR="00076DE0" w:rsidRPr="003B57FF" w:rsidRDefault="00D86B8A" w:rsidP="00D86B8A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 xml:space="preserve">What is </w:t>
            </w:r>
            <w:r w:rsidR="00F37B74" w:rsidRPr="003B57FF">
              <w:rPr>
                <w:rFonts w:ascii="Cambria" w:hAnsi="Cambria" w:cstheme="minorHAnsi"/>
                <w:sz w:val="24"/>
                <w:szCs w:val="24"/>
              </w:rPr>
              <w:t>EFP</w:t>
            </w:r>
            <w:r w:rsidRPr="003B57FF">
              <w:rPr>
                <w:rFonts w:ascii="Cambria" w:hAnsi="Cambria" w:cstheme="minorHAnsi"/>
                <w:sz w:val="24"/>
                <w:szCs w:val="24"/>
              </w:rPr>
              <w:t xml:space="preserve">, and how does it differ from </w:t>
            </w:r>
            <w:r w:rsidR="00F37B74" w:rsidRPr="003B57FF">
              <w:rPr>
                <w:rFonts w:ascii="Cambria" w:hAnsi="Cambria" w:cstheme="minorHAnsi"/>
                <w:sz w:val="24"/>
                <w:szCs w:val="24"/>
              </w:rPr>
              <w:t>ENG</w:t>
            </w:r>
            <w:r w:rsidRPr="003B57FF">
              <w:rPr>
                <w:rFonts w:ascii="Cambria" w:hAnsi="Cambria" w:cstheme="minorHAnsi"/>
                <w:sz w:val="24"/>
                <w:szCs w:val="24"/>
              </w:rPr>
              <w:t>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7DCD86EA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4EBC9186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603AD31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43405376" w:rsidR="00076DE0" w:rsidRPr="003B57FF" w:rsidRDefault="005A35E8" w:rsidP="00D86B8A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Explain how radio</w:t>
            </w:r>
            <w:r w:rsidR="00D86B8A" w:rsidRPr="003B57FF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="00F37B74" w:rsidRPr="003B57FF">
              <w:rPr>
                <w:rFonts w:ascii="Cambria" w:hAnsi="Cambria" w:cstheme="minorHAnsi"/>
                <w:sz w:val="24"/>
                <w:szCs w:val="24"/>
              </w:rPr>
              <w:t>becomes medium for illiterate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50BDBCF6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3327A20A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04BA4D63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3105A3F4" w:rsidR="00076DE0" w:rsidRPr="003B57FF" w:rsidRDefault="00163D1B" w:rsidP="00163D1B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 xml:space="preserve">Define the term </w:t>
            </w:r>
            <w:r w:rsidR="00F37B74" w:rsidRPr="003B57FF">
              <w:rPr>
                <w:rFonts w:ascii="Cambria" w:hAnsi="Cambria" w:cstheme="minorHAnsi"/>
                <w:sz w:val="24"/>
                <w:szCs w:val="24"/>
              </w:rPr>
              <w:t>switcher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1A07103F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128023BD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2B1948B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5740F632" w:rsidR="00076DE0" w:rsidRPr="003B57FF" w:rsidRDefault="00F37B74" w:rsidP="00163D1B">
            <w:pPr>
              <w:tabs>
                <w:tab w:val="left" w:pos="1837"/>
              </w:tabs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List the characteristics that make radio a powerful mass medium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1C07036D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58E7D5C9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725634CF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183E993F" w:rsidR="00076DE0" w:rsidRPr="003B57FF" w:rsidRDefault="00F37B74" w:rsidP="00163D1B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What is the role of a Foley artist in television production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541B2B76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51016ED6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36846A1D" w14:textId="0039D4A3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lastRenderedPageBreak/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842"/>
        <w:gridCol w:w="569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1ED8004A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DA4EC4" w:rsidRPr="00293D36" w14:paraId="3AEB7291" w14:textId="6B0E3BC9" w:rsidTr="00DA4EC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D307C6" w:rsidRDefault="00076DE0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2107ABBC" w:rsidR="00D307C6" w:rsidRPr="00293D36" w:rsidRDefault="009F51FE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r w:rsidR="00F24DF3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5DD72370" w:rsidR="00D307C6" w:rsidRPr="003B57FF" w:rsidRDefault="005D2349" w:rsidP="00D307C6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Explain the process and tools involved in editing and post-production for television show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3CE92C8C" w:rsidR="00D307C6" w:rsidRPr="00293D36" w:rsidRDefault="006C1437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3F05FA62" w:rsidR="00D307C6" w:rsidRPr="00293D3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20800DE2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074F2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4388AD8B" w:rsidR="00D307C6" w:rsidRPr="00D8462B" w:rsidRDefault="00D307C6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387FD2" w:rsidRPr="00293D36" w14:paraId="37393AEC" w14:textId="6E25860C" w:rsidTr="00D8462B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7F668E1C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3BDA9A04" w:rsidR="00387FD2" w:rsidRPr="003B57FF" w:rsidRDefault="005D2349" w:rsidP="00387FD2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Explain the differences between key light, fill light, and backlight in the three-point lighting system. Illustrate the same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40042248" w:rsidR="00387FD2" w:rsidRPr="00293D36" w:rsidRDefault="006C143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636357FE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6BA1543E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074F2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D307C6" w:rsidRPr="00293D36" w14:paraId="13FA2CD2" w14:textId="73B56C51" w:rsidTr="00D8462B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387FD2" w:rsidRPr="00293D36" w14:paraId="75991A19" w14:textId="4F6627AE" w:rsidTr="00D8462B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9858D5" w14:textId="685C79AE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94C011" w14:textId="03D73BD0" w:rsidR="00387FD2" w:rsidRPr="003B57FF" w:rsidRDefault="005D2349" w:rsidP="00163D1B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Analyze the influence of internet streaming on traditional broadcasting mediums like radio and television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D75116" w14:textId="1EE9FE99" w:rsidR="00387FD2" w:rsidRPr="00293D36" w:rsidRDefault="006C143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3DEBB" w14:textId="753395AB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D0D3101" w14:textId="2729B0C2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074F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D307C6" w:rsidRPr="00293D36" w14:paraId="4CA3C357" w14:textId="3302ACC2" w:rsidTr="00D8462B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19CC8E0A" w:rsidR="00D307C6" w:rsidRDefault="00D8462B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387FD2" w:rsidRPr="00293D36" w14:paraId="7AE28738" w14:textId="089F6912" w:rsidTr="00D8462B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96D71E2" w14:textId="5B2A4DB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B6E1A3" w14:textId="4AD9D587" w:rsidR="00387FD2" w:rsidRP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0FB11B1" w14:textId="4A025DE4" w:rsidR="00387FD2" w:rsidRPr="003B57FF" w:rsidRDefault="005D2349" w:rsidP="00163D1B">
            <w:pPr>
              <w:tabs>
                <w:tab w:val="left" w:pos="2781"/>
              </w:tabs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 xml:space="preserve">Describe the structure and components of a television script, using examples.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2BF6E9" w14:textId="418D8147" w:rsidR="00387FD2" w:rsidRPr="00293D36" w:rsidRDefault="006C143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E7D89D" w14:textId="5701BEA0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68E9EA5" w14:textId="056EBB0D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074F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0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842"/>
        <w:gridCol w:w="569"/>
      </w:tblGrid>
      <w:tr w:rsidR="00387FD2" w:rsidRPr="00293D36" w14:paraId="06AACFFA" w14:textId="3892CA96" w:rsidTr="00D13F33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54224" w14:textId="49587067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5742CF" w14:textId="1CE834F2" w:rsidR="00387FD2" w:rsidRPr="003B57FF" w:rsidRDefault="00006883" w:rsidP="00163D1B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Explain the steps involved in budgeting for a television show, highlighting the allocation of resources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5FFF6E" w14:textId="25A6F149" w:rsidR="00387FD2" w:rsidRPr="00293D36" w:rsidRDefault="006C143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2CACAF" w14:textId="78FAE38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2C0F8" w14:textId="37DEB728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074F2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D307C6" w:rsidRPr="00293D36" w14:paraId="4DACA96F" w14:textId="3AF44A69" w:rsidTr="00D13F33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D8462B" w:rsidRPr="00D8462B" w:rsidRDefault="00D8462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387FD2" w:rsidRPr="00293D36" w14:paraId="4D706E0E" w14:textId="0DCF4876" w:rsidTr="00D13F33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80CCD8F" w14:textId="237141E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36C1C4" w14:textId="7911988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5B4355F" w14:textId="7DD078D2" w:rsidR="00387FD2" w:rsidRPr="003B57FF" w:rsidRDefault="00006883" w:rsidP="00163D1B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Compare and contrast the technical and stylistic differences between print and broadcast new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8097FB" w14:textId="674EF0A0" w:rsidR="00387FD2" w:rsidRPr="00293D36" w:rsidRDefault="006C143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E49571" w14:textId="4BF899D9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41B9F2C" w14:textId="76253BFD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074F2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004BA923" w14:textId="67E9C183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842"/>
        <w:gridCol w:w="569"/>
      </w:tblGrid>
      <w:tr w:rsidR="009144EB" w:rsidRPr="00293D36" w14:paraId="63EB4225" w14:textId="77777777" w:rsidTr="00D54399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020710B" w14:textId="0417B4DA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9D899C" w14:textId="77777777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B524FA" w14:textId="088BE2B9" w:rsidR="009144EB" w:rsidRPr="003B57FF" w:rsidRDefault="00006883" w:rsidP="00163D1B">
            <w:pPr>
              <w:tabs>
                <w:tab w:val="left" w:pos="1837"/>
              </w:tabs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Describe the pre-production phase in television production and highlight its importance in facilitating a seamless workflow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585599" w14:textId="53DFCDEF" w:rsidR="009144EB" w:rsidRPr="00293D36" w:rsidRDefault="006C1437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D8B311" w14:textId="52EA43A3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45A368C" w14:textId="0D7B5D89" w:rsidR="009144EB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074F2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9144EB" w:rsidRPr="00293D36" w14:paraId="50E26235" w14:textId="77777777" w:rsidTr="00D54399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9144EB" w:rsidRPr="00D8462B" w:rsidRDefault="009144EB" w:rsidP="00D54399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9144EB" w:rsidRPr="00293D36" w14:paraId="071FAB96" w14:textId="77777777" w:rsidTr="00D54399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7DE71C2" w14:textId="1F093D0E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BEE589" w14:textId="77777777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5788C3D" w14:textId="14B716D0" w:rsidR="009144EB" w:rsidRPr="003B57FF" w:rsidRDefault="00006883" w:rsidP="00163D1B">
            <w:pPr>
              <w:rPr>
                <w:rFonts w:ascii="Cambria" w:hAnsi="Cambria" w:cstheme="minorHAnsi"/>
                <w:sz w:val="24"/>
                <w:szCs w:val="24"/>
              </w:rPr>
            </w:pPr>
            <w:r w:rsidRPr="003B57FF">
              <w:rPr>
                <w:rFonts w:ascii="Cambria" w:hAnsi="Cambria" w:cstheme="minorHAnsi"/>
                <w:sz w:val="24"/>
                <w:szCs w:val="24"/>
              </w:rPr>
              <w:t>Create a comprehensive television script for a campus news bulletin, including at least three distinct news segment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A8E757" w14:textId="33F2514B" w:rsidR="009144EB" w:rsidRPr="00293D36" w:rsidRDefault="006C1437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6BFACBA" w14:textId="0BEDC0BA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02269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2523748" w14:textId="50C017BA" w:rsidR="009144EB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074F2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00FE5894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B4D0DB" w14:textId="77777777" w:rsidR="00B30FA0" w:rsidRDefault="00B30FA0">
      <w:pPr>
        <w:spacing w:line="240" w:lineRule="auto"/>
      </w:pPr>
      <w:r>
        <w:separator/>
      </w:r>
    </w:p>
  </w:endnote>
  <w:endnote w:type="continuationSeparator" w:id="0">
    <w:p w14:paraId="63E71ADA" w14:textId="77777777" w:rsidR="00B30FA0" w:rsidRDefault="00B30F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78A0CCD0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BE3126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BE3126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EA0578" w14:textId="77777777" w:rsidR="00B30FA0" w:rsidRDefault="00B30FA0">
      <w:pPr>
        <w:spacing w:after="0"/>
      </w:pPr>
      <w:r>
        <w:separator/>
      </w:r>
    </w:p>
  </w:footnote>
  <w:footnote w:type="continuationSeparator" w:id="0">
    <w:p w14:paraId="01A92CAD" w14:textId="77777777" w:rsidR="00B30FA0" w:rsidRDefault="00B30FA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gFACGnX0gtAAAA"/>
  </w:docVars>
  <w:rsids>
    <w:rsidRoot w:val="00DE7844"/>
    <w:rsid w:val="0000047F"/>
    <w:rsid w:val="000052DB"/>
    <w:rsid w:val="00006883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0F59"/>
    <w:rsid w:val="000B5180"/>
    <w:rsid w:val="000B59F3"/>
    <w:rsid w:val="000C158A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63D1B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97AF1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1F5FF1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93D36"/>
    <w:rsid w:val="002A19CD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7FF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26C8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51A7"/>
    <w:rsid w:val="004F4DA9"/>
    <w:rsid w:val="00506377"/>
    <w:rsid w:val="005074E2"/>
    <w:rsid w:val="0051099D"/>
    <w:rsid w:val="00512CB6"/>
    <w:rsid w:val="00513CAD"/>
    <w:rsid w:val="00517AA1"/>
    <w:rsid w:val="005210ED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1F4D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64E1"/>
    <w:rsid w:val="0058771F"/>
    <w:rsid w:val="00594AAC"/>
    <w:rsid w:val="005A1FE9"/>
    <w:rsid w:val="005A35E8"/>
    <w:rsid w:val="005A3E77"/>
    <w:rsid w:val="005A6347"/>
    <w:rsid w:val="005A64A2"/>
    <w:rsid w:val="005B0F36"/>
    <w:rsid w:val="005B4510"/>
    <w:rsid w:val="005B5111"/>
    <w:rsid w:val="005B6500"/>
    <w:rsid w:val="005C6DAE"/>
    <w:rsid w:val="005D2349"/>
    <w:rsid w:val="005D3D2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437"/>
    <w:rsid w:val="006C1798"/>
    <w:rsid w:val="006C5A74"/>
    <w:rsid w:val="006D4085"/>
    <w:rsid w:val="006E4807"/>
    <w:rsid w:val="006F611B"/>
    <w:rsid w:val="006F763D"/>
    <w:rsid w:val="00705673"/>
    <w:rsid w:val="00706225"/>
    <w:rsid w:val="007074F2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801A8"/>
    <w:rsid w:val="0088594C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44EB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22A4"/>
    <w:rsid w:val="009D48E1"/>
    <w:rsid w:val="009D57A2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4571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30FA0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E3126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B7A61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6B8A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269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6DA8"/>
    <w:rsid w:val="00E27FEF"/>
    <w:rsid w:val="00E37359"/>
    <w:rsid w:val="00E41554"/>
    <w:rsid w:val="00E438B6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2940"/>
    <w:rsid w:val="00F33E3E"/>
    <w:rsid w:val="00F37B74"/>
    <w:rsid w:val="00F37BCA"/>
    <w:rsid w:val="00F40192"/>
    <w:rsid w:val="00F413F0"/>
    <w:rsid w:val="00F423C8"/>
    <w:rsid w:val="00F4305B"/>
    <w:rsid w:val="00F44D10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D1DE90B-1F3B-4E55-A3A4-1FF73C91E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8</cp:revision>
  <cp:lastPrinted>2025-01-02T08:50:00Z</cp:lastPrinted>
  <dcterms:created xsi:type="dcterms:W3CDTF">2024-12-16T09:54:00Z</dcterms:created>
  <dcterms:modified xsi:type="dcterms:W3CDTF">2025-01-02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